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Bangkok,</w:t>
      </w:r>
      <w:r>
        <w:t xml:space="preserve"> </w:t>
      </w:r>
      <w:r>
        <w:t xml:space="preserve">Thailand</w:t>
      </w:r>
    </w:p>
    <w:bookmarkStart w:id="21" w:name="X4e4142be95ca9112bafbe66944e034e4dda6862"/>
    <w:p>
      <w:pPr>
        <w:pStyle w:val="Heading1"/>
      </w:pPr>
      <w:r>
        <w:t xml:space="preserve">Internship Application Letter for Bi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iodiversity Research Center (BRC)</w:t>
      </w:r>
      <w:r>
        <w:br/>
      </w:r>
      <w:r>
        <w:t xml:space="preserve">Bangkok National Science Park</w:t>
      </w:r>
      <w:r>
        <w:br/>
      </w:r>
      <w:r>
        <w:t xml:space="preserve">Bangkok 10210, Thailand</w:t>
      </w:r>
    </w:p>
    <w:bookmarkStart w:id="20" w:name="X83cc22f88a289815338bfd680b903e389d57a05"/>
    <w:p>
      <w:pPr>
        <w:pStyle w:val="Heading2"/>
      </w:pPr>
      <w:r>
        <w:t xml:space="preserve">Subject: Application for Biology Internship Position at Biodiversity Research Center, Bangkok, Thailand</w:t>
      </w:r>
    </w:p>
    <w:p>
      <w:pPr>
        <w:pStyle w:val="FirstParagraph"/>
      </w:pPr>
      <w:r>
        <w:t xml:space="preserve">Dear Hiring Committee,</w:t>
      </w:r>
    </w:p>
    <w:p>
      <w:pPr>
        <w:pStyle w:val="BodyText"/>
      </w:pPr>
      <w:r>
        <w:t xml:space="preserve">I am writing with profound enthusiasm to express my sincere interest in the Biologist Internship position at the Biodiversity Research Center (BRC) within the Bangkok National Science Park. As a dedicated undergraduate Biology student at [Your University Name] with a specialization in Tropical Ecology, I have long admired Thailand's exceptional role as a global biodiversity hotspot and its commitment to sustainable conservation practices. The opportunity to contribute to cutting-edge research within Thailand's dynamic scientific landscape, particularly in the vibrant ecosystem of Bangkok, represents an unparalleled professional and personal milestone in my academic journey toward becoming a qualified Biologist.</w:t>
      </w:r>
    </w:p>
    <w:p>
      <w:pPr>
        <w:pStyle w:val="BodyText"/>
      </w:pPr>
      <w:r>
        <w:t xml:space="preserve">My academic foundation has been meticulously built around understanding complex ecological systems, with particular emphasis on Southeast Asian environments. During my coursework at [Your University Name], I completed a senior thesis titled "Assessment of Urban Biodiversity Corridors in Riverine Ecosystems," which involved fieldwork along the Chao Phraya River and analysis of macroinvertebrate communities in Bangkok's urban wetlands. This project directly aligns with BRC's current research focus on mitigating habitat fragmentation in Thailand's rapidly urbanizing landscapes. My hands-on experience with species identification protocols, GIS mapping for habitat assessment, and water quality testing using EPA-approved methodologies has equipped me to immediately support your team’s initiatives while learning from Thailand’s leading conservation scientists.</w:t>
      </w:r>
    </w:p>
    <w:p>
      <w:pPr>
        <w:pStyle w:val="BodyText"/>
      </w:pPr>
      <w:r>
        <w:t xml:space="preserve">What particularly excites me about interning at BRC in Thailand Bangkok is the unique convergence of global scientific rigor with Thailand's rich cultural commitment to environmental stewardship. I have closely followed BRC's groundbreaking work on preserving the critically endangered Siamese Crocodile population within the Chao Phraya Delta and their collaborative projects with local communities in Khao Yai National Park – a UNESCO World Heritage site just 200 kilometers from Bangkok. The prospect of contributing to such meaningful research in Thailand, where biodiversity conservation is deeply intertwined with Buddhist principles of ecological harmony (as emphasized by the Thai government's "Sufficiency Economy Philosophy"), resonates powerfully with my own ethical framework as an aspiring Biologist. I am eager to learn how BRC integrates traditional Thai ecological knowledge with modern scientific approaches to create sustainable solutions.</w:t>
      </w:r>
    </w:p>
    <w:p>
      <w:pPr>
        <w:pStyle w:val="BodyText"/>
      </w:pPr>
      <w:r>
        <w:t xml:space="preserve">My technical competencies are fully aligned with the requirements of this Internship Application Letter. I am proficient in molecular techniques including DNA barcoding for species identification, having utilized this skill during a summer research program at [Mention Relevant Institution]. I possess advanced proficiency in statistical analysis using R Studio and SPSS, which enabled me to identify critical habitat thresholds for endangered butterfly species in my undergraduate study. Additionally, I have completed certification courses in Environmental Impact Assessment (EIA) procedures compliant with Thailand's National Environmental Quality Act B.E. 2535 (1992), and am currently learning basic Thai conservation terminology through the Bangkok-based "Language for Science" initiative – demonstrating my proactive commitment to integrating into the local scientific community.</w:t>
      </w:r>
    </w:p>
    <w:p>
      <w:pPr>
        <w:pStyle w:val="BodyText"/>
      </w:pPr>
      <w:r>
        <w:t xml:space="preserve">Understanding that effective biology work in Thailand Bangkok requires cultural sensitivity alongside technical skill, I have prepared extensively for this opportunity. During a semester abroad at Chulalongkorn University in 2023, I lived with a host family near Wat Arun and participated in river clean-up initiatives along the Chao Phraya. This immersive experience taught me Thailand's unique approach to community-based conservation – where research often involves collaborative workshops with local monks and elders to protect sacred groves. I am committed to respecting Thai customs including the "wai" greeting, appropriate dress code for fieldwork, and mindfulness regarding religious sites during site visits. As a Biologist working in Thailand, I recognize that scientific progress is most impactful when rooted in cultural understanding.</w:t>
      </w:r>
    </w:p>
    <w:p>
      <w:pPr>
        <w:pStyle w:val="BodyText"/>
      </w:pPr>
      <w:r>
        <w:t xml:space="preserve">The significance of this internship extends far beyond academic requirements for me. As a student who has witnessed the devastating impact of urbanization on freshwater ecosystems globally, I am driven by the urgent need to protect Thailand's biological heritage – from the mangrove forests of Khao Sam Roi Yot to Bangkok's own unique city biodiversity. The BRC’s pioneering work in creating green infrastructure solutions for urban areas directly addresses this challenge. My aspiration is not merely to complete an internship but to become a bridge between international conservation science and Thailand’s community-led environmental initiatives, contributing meaningfully while learning from the nation that has preserved over 10% of its land as protected areas.</w:t>
      </w:r>
    </w:p>
    <w:p>
      <w:pPr>
        <w:pStyle w:val="BodyText"/>
      </w:pPr>
      <w:r>
        <w:t xml:space="preserve">I am deeply impressed by BRC's recent publication in "Biodiversity and Conservation" on "Urban Adaptation Strategies for Endangered Amphibians in Bangkok Metropolitan Area" and would be honored to support similar research under the mentorship of your distinguished scientists. My resume, attached for your review, details additional projects including my role as Field Coordinator for [University]’s Tropical Forest Monitoring Program along the Western Ghats in Thailand. I am confident that my technical skills, academic rigor, cultural adaptability and profound respect for Thailand's ecological legacy position me to make immediate contributions to your team while growing into a future Biologist committed to Southeast Asian conservation.</w:t>
      </w:r>
    </w:p>
    <w:p>
      <w:pPr>
        <w:pStyle w:val="BodyText"/>
      </w:pPr>
      <w:r>
        <w:t xml:space="preserve">Thank you for considering my application. I am eager to discuss how my background in tropical biology and passion for Thailand's unique ecosystems align with the BRC’s mission during an interview at your earliest convenience. I welcome the opportunity to further explain how this internship will be a pivotal step toward my goal of becoming a Biologist who contributes meaningfully to global biodiversity conservation, starting right here in Bangkok, Thailand.</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Bangkok, Thailand</dc:title>
  <dc:creator/>
  <dc:language>en</dc:language>
  <cp:keywords/>
  <dcterms:created xsi:type="dcterms:W3CDTF">2025-12-10T15:32:41Z</dcterms:created>
  <dcterms:modified xsi:type="dcterms:W3CDTF">2025-12-10T15:32:41Z</dcterms:modified>
</cp:coreProperties>
</file>

<file path=docProps/custom.xml><?xml version="1.0" encoding="utf-8"?>
<Properties xmlns="http://schemas.openxmlformats.org/officeDocument/2006/custom-properties" xmlns:vt="http://schemas.openxmlformats.org/officeDocument/2006/docPropsVTypes"/>
</file>